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Khartoum,</w:t>
      </w:r>
      <w:r>
        <w:t xml:space="preserve"> </w:t>
      </w:r>
      <w:r>
        <w:t xml:space="preserve">Sudan</w:t>
      </w:r>
    </w:p>
    <w:bookmarkStart w:id="20" w:name="Xb82a1565383e30ccee6f0a58c1b7cee6e2fbf50"/>
    <w:p>
      <w:pPr>
        <w:pStyle w:val="Heading1"/>
      </w:pPr>
      <w:r>
        <w:t xml:space="preserve">Internship Application Letter: Sales Executive Position</w:t>
      </w:r>
    </w:p>
    <w:p>
      <w:pPr>
        <w:pStyle w:val="FirstParagraph"/>
      </w:pPr>
      <w:r>
        <w:t xml:space="preserve">To the Hiring Manager,</w:t>
      </w:r>
      <w:r>
        <w:br/>
      </w:r>
      <w:r>
        <w:t xml:space="preserve">Human Resources Department</w:t>
      </w:r>
      <w:r>
        <w:br/>
      </w:r>
      <w:r>
        <w:t xml:space="preserve">[Company Name]</w:t>
      </w:r>
      <w:r>
        <w:br/>
      </w:r>
      <w:r>
        <w:t xml:space="preserve">Khartoum, Sudan</w:t>
      </w:r>
      <w:r>
        <w:br/>
      </w:r>
      <w:r>
        <w:t xml:space="preserve">Date: October 26, 2023</w:t>
      </w:r>
    </w:p>
    <w:p>
      <w:pPr>
        <w:pStyle w:val="BodyText"/>
      </w:pPr>
      <w:r>
        <w:t xml:space="preserve">Dear Hiring Manager,</w:t>
      </w:r>
    </w:p>
    <w:p>
      <w:pPr>
        <w:pStyle w:val="BodyText"/>
      </w:pPr>
      <w:r>
        <w:t xml:space="preserve">I am writing with profound enthusiasm to submit my application for the Sales Executive Internship position at [Company Name] in Khartoum, Sudan. As a dedicated and culturally sensitive student of Business Administration at the University of Khartoum, I have long admired your company’s pioneering role in driving sustainable economic growth across Sudan. This Internship Application Letter represents not just a professional opportunity, but a deeply personal commitment to contribute meaningfully to the vibrant business ecosystem of Sudan Khartoum.</w:t>
      </w:r>
    </w:p>
    <w:p>
      <w:pPr>
        <w:pStyle w:val="BodyText"/>
      </w:pPr>
      <w:r>
        <w:t xml:space="preserve">My academic journey has been meticulously aligned with the dynamic demands of modern sales leadership. I have completed coursework in Market Analysis, Consumer Behavior, and Strategic Sales Management, consistently achieving top marks while actively participating in case competitions focused on African market expansion. What sets me apart is my immersive understanding of Sudanese consumer dynamics – a perspective forged through years of living in Khartoum’s diverse neighborhoods (including Omdurman and Khartoum North) and conducting field research for university projects. I’ve observed firsthand how cultural nuances, from the significance of personal relationships in business negotiations to the evolving preferences of urban consumers across markets like Souq Al-Ma'arif, shape effective sales strategies. This contextual intelligence is indispensable for any Sales Executive operating successfully in Sudan Khartoum.</w:t>
      </w:r>
    </w:p>
    <w:p>
      <w:pPr>
        <w:pStyle w:val="BodyText"/>
      </w:pPr>
      <w:r>
        <w:t xml:space="preserve">I am particularly drawn to [Company Name] because of your recent expansion into emerging sectors like agribusiness and mobile commerce – areas where my technical skills and market insights align precisely with your strategic vision. During my volunteer work with the Khartoum Youth Entrepreneurship Network, I developed a digital sales pitch toolkit tailored for local SMEs, incorporating Sudanese dialects (like Juba Arabic) and leveraging platforms popular in Khartoum such as Zain Cash. This project resulted in a 35% increase in client engagement for participating businesses – demonstrating my ability to bridge traditional market practices with contemporary sales technology. I understand that effective Sales Executive internships require not just theoretical knowledge, but the agility to navigate Sudan’s unique commercial landscape: understanding currency fluctuations affecting trade, respecting local customs during client visits (like offering tea before formal discussions), and adapting communication styles across Sudan’s diverse regions.</w:t>
      </w:r>
    </w:p>
    <w:p>
      <w:pPr>
        <w:pStyle w:val="BodyText"/>
      </w:pPr>
      <w:r>
        <w:t xml:space="preserve">My practical experience extends beyond academic projects. As a sales intern at Nile Commercial Bank’s Khartoum branch last summer, I supported the team in developing customer acquisition strategies for new digital banking services. I conducted over 150 client interactions across Khartoum’s commercial hubs, mastering techniques to handle objections rooted in cultural perceptions of financial services – a critical skill for any Sales Executive operating in Sudan. I learned to balance assertive communication with patience, recognizing that trust-building often precedes transactions here. My fluency in Arabic (with conversational English) allows me to engage authentically with clients across Khartoum’s social spectrum, from established business families in Kober to new entrepreneurs at the University of Khartoum incubator. This linguistic and cultural dexterity is essential for an Internship focused on Sales Executive development within Sudan.</w:t>
      </w:r>
    </w:p>
    <w:p>
      <w:pPr>
        <w:pStyle w:val="BodyText"/>
      </w:pPr>
      <w:r>
        <w:t xml:space="preserve">What truly motivates me to apply for this specific Sales Executive Internship in Sudan Khartoum is my deep-rooted connection to our nation’s economic future. Having witnessed my father’s small textile business thrive through strategic local partnerships, I understand how sales leadership directly impacts community livelihoods. I am eager to learn from [Company Name]’s experts how international best practices can be harmonized with Sudanese business ethics – for instance, integrating your CRM systems with the personal relationship-oriented culture that defines Khartoum commerce. My goal is not merely to complete an internship, but to contribute tangible value through identifying untapped markets in neighborhoods like Bahri or Karari, where consumer demand for quality products remains underserved.</w:t>
      </w:r>
    </w:p>
    <w:p>
      <w:pPr>
        <w:pStyle w:val="BodyText"/>
      </w:pPr>
      <w:r>
        <w:t xml:space="preserve">I have attached my detailed resume, academic transcripts, and a letter of recommendation from my Sales Management professor at the University of Khartoum. I am confident that my proactive approach, cultural intelligence specific to Sudan Khartoum, and passion for ethical sales leadership align perfectly with [Company Name]’s mission. I respectfully request an opportunity to discuss how my background in market research, client engagement strategies tailored for Sudanese consumers, and commitment to community-focused growth can support your team’s objectives during the internship period.</w:t>
      </w:r>
    </w:p>
    <w:p>
      <w:pPr>
        <w:pStyle w:val="BodyText"/>
      </w:pPr>
      <w:r>
        <w:t xml:space="preserve">As an aspiring Sales Executive deeply invested in Sudan’s economic trajectory, I am eager to bring my energy and fresh perspective to your esteemed organization. Thank you for considering my application for this pivotal Internship Application Letter. I welcome the opportunity to discuss how my skills in market analysis, client relationship building, and cultural adaptation can contribute to [Company Name]’s continued success in Sudan Khartoum. I look forward to the possibility of contributing meaningfully to your team.</w:t>
      </w:r>
    </w:p>
    <w:p>
      <w:pPr>
        <w:pStyle w:val="BodyText"/>
      </w:pPr>
      <w:r>
        <w:t xml:space="preserve">Sincerely,</w:t>
      </w:r>
      <w:r>
        <w:br/>
      </w:r>
      <w:r>
        <w:t xml:space="preserve">Ahmed Hassan</w:t>
      </w:r>
      <w:r>
        <w:br/>
      </w:r>
      <w:r>
        <w:t xml:space="preserve">Business Administration Student (Final Year)</w:t>
      </w:r>
      <w:r>
        <w:br/>
      </w:r>
      <w:r>
        <w:t xml:space="preserve">University of Khartoum, Sudan</w:t>
      </w:r>
      <w:r>
        <w:br/>
      </w:r>
      <w:r>
        <w:t xml:space="preserve">+249 912 345 678 | ahmed.hassan@email.com</w:t>
      </w:r>
      <w:r>
        <w:br/>
      </w:r>
      <w:r>
        <w:t xml:space="preserve">LinkedIn: linkedin.com/in/ahmedhassansudan</w:t>
      </w:r>
    </w:p>
    <w:p>
      <w:pPr>
        <w:pStyle w:val="BodyText"/>
      </w:pPr>
      <w:r>
        <w:t xml:space="preserve">Enclosures:</w:t>
      </w:r>
      <w:r>
        <w:br/>
      </w:r>
      <w:r>
        <w:t xml:space="preserve">- Resume (Detailed Work Experience &amp; Skills)</w:t>
      </w:r>
      <w:r>
        <w:br/>
      </w:r>
      <w:r>
        <w:t xml:space="preserve">- Academic Transcripts</w:t>
      </w:r>
      <w:r>
        <w:br/>
      </w:r>
      <w:r>
        <w:t xml:space="preserve">- Professor’s Recommendation Le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ales Executive Position - Khartoum, Sudan</dc:title>
  <dc:creator/>
  <cp:keywords/>
  <dcterms:created xsi:type="dcterms:W3CDTF">2026-07-23T06:08:43Z</dcterms:created>
  <dcterms:modified xsi:type="dcterms:W3CDTF">2026-07-23T06:08:43Z</dcterms:modified>
</cp:coreProperties>
</file>

<file path=docProps/custom.xml><?xml version="1.0" encoding="utf-8"?>
<Properties xmlns="http://schemas.openxmlformats.org/officeDocument/2006/custom-properties" xmlns:vt="http://schemas.openxmlformats.org/officeDocument/2006/docPropsVTypes"/>
</file>